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29A333DD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5AA4" w14:textId="77777777" w:rsidR="003E535B" w:rsidRPr="00D314DF" w:rsidRDefault="003E535B" w:rsidP="003E535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314DF">
              <w:rPr>
                <w:rFonts w:ascii="Arial Narrow" w:hAnsi="Arial Narrow" w:cs="Tahoma"/>
                <w:sz w:val="36"/>
              </w:rPr>
              <w:t>COMP6583 | COMP6583001</w:t>
            </w:r>
          </w:p>
          <w:p w14:paraId="36656A16" w14:textId="2435F143" w:rsidR="000035F9" w:rsidRPr="00876A58" w:rsidRDefault="003E535B" w:rsidP="003E535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004AFB7" w:rsidR="000035F9" w:rsidRPr="006B7267" w:rsidRDefault="003E535B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3E535B">
              <w:rPr>
                <w:rFonts w:ascii="Arial" w:hAnsi="Arial" w:cs="Arial"/>
                <w:iCs/>
                <w:sz w:val="20"/>
                <w:szCs w:val="20"/>
              </w:rPr>
              <w:t>Odd Semester Year 2023/2024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D8E146A" w:rsidR="009F37DD" w:rsidRPr="00740F48" w:rsidRDefault="003E535B" w:rsidP="002F11B8">
      <w:pPr>
        <w:spacing w:line="360" w:lineRule="auto"/>
        <w:ind w:firstLine="360"/>
        <w:rPr>
          <w:sz w:val="28"/>
          <w:szCs w:val="28"/>
        </w:rPr>
      </w:pPr>
      <w:r w:rsidRPr="003E535B">
        <w:t>PLANTS NO ZOMBIE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21361BA" w:rsidR="00740F48" w:rsidRPr="009F37DD" w:rsidRDefault="004A1899" w:rsidP="004A1899">
      <w:pPr>
        <w:spacing w:line="360" w:lineRule="auto"/>
        <w:ind w:left="426"/>
        <w:jc w:val="both"/>
      </w:pPr>
      <w:r w:rsidRPr="004A1899">
        <w:t xml:space="preserve">Pop Corn, the game company that created the classic game Plants NO Zombies is planning on releasing its newest game release in 3D. </w:t>
      </w:r>
      <w:r>
        <w:t>We</w:t>
      </w:r>
      <w:r w:rsidRPr="004A1899">
        <w:t xml:space="preserve">, as the idea designer, </w:t>
      </w:r>
      <w:r>
        <w:t>are</w:t>
      </w:r>
      <w:r w:rsidRPr="004A1899">
        <w:t xml:space="preserve"> asked to create a prototype scene based on the original game using three.js.</w:t>
      </w:r>
    </w:p>
    <w:p w14:paraId="6D491FB2" w14:textId="782FFCA6" w:rsidR="003D49F7" w:rsidRPr="003D49F7" w:rsidRDefault="003F34E7" w:rsidP="003D49F7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D4177A8" w14:textId="63984D42" w:rsidR="00645D3F" w:rsidRDefault="00937281" w:rsidP="003D49F7">
      <w:pPr>
        <w:spacing w:line="360" w:lineRule="auto"/>
      </w:pPr>
      <w:r>
        <w:t xml:space="preserve">For our project of Plants No Zombies, we used three.js </w:t>
      </w:r>
      <w:r w:rsidR="00645D3F">
        <w:t xml:space="preserve">to code the game, and we used Orbit Controls, Font Loader, Text Geometry, and GLTF Loader library to make the project a reality. </w:t>
      </w:r>
    </w:p>
    <w:p w14:paraId="6B31C758" w14:textId="6A8A2631" w:rsidR="00645D3F" w:rsidRDefault="00645D3F" w:rsidP="003D49F7">
      <w:pPr>
        <w:spacing w:line="360" w:lineRule="auto"/>
      </w:pPr>
      <w:r w:rsidRPr="00645D3F">
        <w:drawing>
          <wp:inline distT="0" distB="0" distL="0" distR="0" wp14:anchorId="50E81824" wp14:editId="72F2FDF5">
            <wp:extent cx="3400900" cy="943107"/>
            <wp:effectExtent l="0" t="0" r="0" b="9525"/>
            <wp:docPr id="45675386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75386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CC1C" w14:textId="527E2A4B" w:rsidR="00645D3F" w:rsidRDefault="00645D3F" w:rsidP="003D49F7">
      <w:pPr>
        <w:spacing w:line="360" w:lineRule="auto"/>
      </w:pPr>
      <w:r>
        <w:t xml:space="preserve">Firstly, we setup the scene, </w:t>
      </w:r>
      <w:r w:rsidR="00D00A2B">
        <w:t>camera, and renderer</w:t>
      </w:r>
    </w:p>
    <w:p w14:paraId="4900337F" w14:textId="112116A6" w:rsidR="00D00A2B" w:rsidRDefault="00D00A2B" w:rsidP="003D49F7">
      <w:pPr>
        <w:spacing w:line="360" w:lineRule="auto"/>
      </w:pPr>
      <w:r w:rsidRPr="00D00A2B">
        <w:lastRenderedPageBreak/>
        <w:drawing>
          <wp:inline distT="0" distB="0" distL="0" distR="0" wp14:anchorId="3D6E8BA3" wp14:editId="54EFC1EF">
            <wp:extent cx="4353533" cy="3677163"/>
            <wp:effectExtent l="0" t="0" r="9525" b="0"/>
            <wp:docPr id="895201683" name="Picture 1" descr="A computer screen shot of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201683" name="Picture 1" descr="A computer screen shot of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0A3E1" w14:textId="58F4AFB0" w:rsidR="00D00A2B" w:rsidRDefault="00D00A2B" w:rsidP="003D49F7">
      <w:pPr>
        <w:spacing w:line="360" w:lineRule="auto"/>
      </w:pPr>
      <w:r>
        <w:t>Since it is requested to have a different camera perspective when pressing a key between first person and third person perspective, we coded 2 different cameras and then create a camera switch to declare the active camera</w:t>
      </w:r>
    </w:p>
    <w:p w14:paraId="5AA0AF69" w14:textId="6EBFB6B2" w:rsidR="00D00A2B" w:rsidRDefault="00D00A2B" w:rsidP="003D49F7">
      <w:pPr>
        <w:spacing w:line="360" w:lineRule="auto"/>
      </w:pPr>
      <w:r w:rsidRPr="00D00A2B">
        <w:lastRenderedPageBreak/>
        <w:drawing>
          <wp:inline distT="0" distB="0" distL="0" distR="0" wp14:anchorId="4BD0AE65" wp14:editId="1FBF298B">
            <wp:extent cx="5020376" cy="5296639"/>
            <wp:effectExtent l="0" t="0" r="8890" b="0"/>
            <wp:docPr id="1719723559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723559" name="Picture 1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529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7FEC7" w14:textId="293957A5" w:rsidR="00D00A2B" w:rsidRDefault="00D00A2B" w:rsidP="003D49F7">
      <w:pPr>
        <w:spacing w:line="360" w:lineRule="auto"/>
      </w:pPr>
      <w:r>
        <w:t>After the creation of the world, we need to create the light for the world. We used 2 types of lights which are ambient light to create a baseline &amp; depth of light, and then a spotlight to brighten the action</w:t>
      </w:r>
      <w:r w:rsidR="00B13AA7">
        <w:t>. There is an added feature to change the setting into day and night in a push of a button too, so we also coded when the setting is night, we reduced the light generated.</w:t>
      </w:r>
    </w:p>
    <w:p w14:paraId="5CFCBFA5" w14:textId="0A8AF621" w:rsidR="00FB1240" w:rsidRDefault="00FB1240" w:rsidP="003D49F7">
      <w:pPr>
        <w:spacing w:line="360" w:lineRule="auto"/>
      </w:pPr>
      <w:r w:rsidRPr="00FB1240">
        <w:lastRenderedPageBreak/>
        <w:drawing>
          <wp:inline distT="0" distB="0" distL="0" distR="0" wp14:anchorId="10111959" wp14:editId="7B061823">
            <wp:extent cx="4715533" cy="4906060"/>
            <wp:effectExtent l="0" t="0" r="8890" b="8890"/>
            <wp:docPr id="79109989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099892" name="Picture 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00D6F" w14:textId="14B49941" w:rsidR="00FB1240" w:rsidRDefault="00FB1240" w:rsidP="003D49F7">
      <w:pPr>
        <w:spacing w:line="360" w:lineRule="auto"/>
      </w:pPr>
      <w:r>
        <w:t xml:space="preserve">After light, we need to create a surface for the objects to be placed on. There is a grass surface available, but for the code we need to implement a special rotation to </w:t>
      </w:r>
      <w:r w:rsidR="0055162F">
        <w:t xml:space="preserve">make </w:t>
      </w:r>
      <w:r>
        <w:t>it horizontal.</w:t>
      </w:r>
    </w:p>
    <w:p w14:paraId="1650AD62" w14:textId="3AEC368E" w:rsidR="00FB1240" w:rsidRDefault="0055162F" w:rsidP="003D49F7">
      <w:pPr>
        <w:spacing w:line="360" w:lineRule="auto"/>
      </w:pPr>
      <w:r w:rsidRPr="0055162F">
        <w:drawing>
          <wp:inline distT="0" distB="0" distL="0" distR="0" wp14:anchorId="12F5B623" wp14:editId="77591A4E">
            <wp:extent cx="5010849" cy="2152950"/>
            <wp:effectExtent l="0" t="0" r="0" b="0"/>
            <wp:docPr id="147217722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77226" name="Picture 1" descr="A computer screen shot of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A1B" w14:textId="13E28BD5" w:rsidR="0055162F" w:rsidRDefault="0055162F" w:rsidP="003D49F7">
      <w:pPr>
        <w:spacing w:line="360" w:lineRule="auto"/>
      </w:pPr>
      <w:r>
        <w:t xml:space="preserve">Since the game is called Plants No Zombies, we need plants and zombies. For the zombies, we used a graphics library transmission format (gltf) to transform the zombie’s element like shapes and surfaces through a </w:t>
      </w:r>
      <w:r w:rsidR="00DD187B">
        <w:t>loader to create a zombie shape in a t-pose.</w:t>
      </w:r>
    </w:p>
    <w:p w14:paraId="2F4C0A17" w14:textId="7162CE16" w:rsidR="00DD187B" w:rsidRDefault="00DD187B" w:rsidP="003D49F7">
      <w:pPr>
        <w:spacing w:line="360" w:lineRule="auto"/>
      </w:pPr>
      <w:r w:rsidRPr="00DD187B">
        <w:lastRenderedPageBreak/>
        <w:drawing>
          <wp:inline distT="0" distB="0" distL="0" distR="0" wp14:anchorId="768927F6" wp14:editId="06CEFFE2">
            <wp:extent cx="3010320" cy="3429479"/>
            <wp:effectExtent l="0" t="0" r="0" b="0"/>
            <wp:docPr id="604272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27231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EF60F" w14:textId="05372E23" w:rsidR="00DD187B" w:rsidRDefault="00DD187B" w:rsidP="003D49F7">
      <w:pPr>
        <w:spacing w:line="360" w:lineRule="auto"/>
      </w:pPr>
      <w:r>
        <w:t>And then we add the text to display the name of the game</w:t>
      </w:r>
    </w:p>
    <w:p w14:paraId="40F69B2C" w14:textId="3A74B679" w:rsidR="00DD187B" w:rsidRDefault="00DD187B" w:rsidP="003D49F7">
      <w:pPr>
        <w:spacing w:line="360" w:lineRule="auto"/>
      </w:pPr>
      <w:r w:rsidRPr="00DD187B">
        <w:drawing>
          <wp:inline distT="0" distB="0" distL="0" distR="0" wp14:anchorId="2A8922A4" wp14:editId="5146B7CA">
            <wp:extent cx="6280785" cy="2651760"/>
            <wp:effectExtent l="0" t="0" r="5715" b="0"/>
            <wp:docPr id="1232159948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159948" name="Picture 1" descr="A computer screen with text on i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DC63D" w14:textId="66BB45D5" w:rsidR="00DD187B" w:rsidRDefault="00DD187B" w:rsidP="003D49F7">
      <w:pPr>
        <w:spacing w:line="360" w:lineRule="auto"/>
      </w:pPr>
      <w:r>
        <w:t>To add decorations to the area, we added some fencing to the grass. We also used GLTF to load the fencing element. Here is the sample code:</w:t>
      </w:r>
    </w:p>
    <w:p w14:paraId="099EA555" w14:textId="51BD85A4" w:rsidR="00DD187B" w:rsidRDefault="00DD187B" w:rsidP="003D49F7">
      <w:pPr>
        <w:spacing w:line="360" w:lineRule="auto"/>
      </w:pPr>
      <w:r w:rsidRPr="00DD187B">
        <w:lastRenderedPageBreak/>
        <w:drawing>
          <wp:inline distT="0" distB="0" distL="0" distR="0" wp14:anchorId="6EBCD305" wp14:editId="5CF85CFA">
            <wp:extent cx="3010320" cy="2734057"/>
            <wp:effectExtent l="0" t="0" r="0" b="9525"/>
            <wp:docPr id="765571944" name="Picture 1" descr="A computer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571944" name="Picture 1" descr="A computer screen with text and image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894F" w14:textId="77777777" w:rsidR="00362A41" w:rsidRDefault="00362A41" w:rsidP="003D49F7">
      <w:pPr>
        <w:spacing w:line="360" w:lineRule="auto"/>
      </w:pPr>
    </w:p>
    <w:p w14:paraId="429CF550" w14:textId="77777777" w:rsidR="00362A41" w:rsidRDefault="00362A41" w:rsidP="003D49F7">
      <w:pPr>
        <w:spacing w:line="360" w:lineRule="auto"/>
      </w:pPr>
    </w:p>
    <w:p w14:paraId="19CC24FA" w14:textId="77777777" w:rsidR="00362A41" w:rsidRDefault="00362A41" w:rsidP="003D49F7">
      <w:pPr>
        <w:spacing w:line="360" w:lineRule="auto"/>
      </w:pPr>
    </w:p>
    <w:p w14:paraId="41DA01BF" w14:textId="77777777" w:rsidR="00362A41" w:rsidRDefault="00362A41" w:rsidP="003D49F7">
      <w:pPr>
        <w:spacing w:line="360" w:lineRule="auto"/>
      </w:pPr>
    </w:p>
    <w:p w14:paraId="091528F3" w14:textId="77777777" w:rsidR="00362A41" w:rsidRDefault="00362A41" w:rsidP="003D49F7">
      <w:pPr>
        <w:spacing w:line="360" w:lineRule="auto"/>
      </w:pPr>
    </w:p>
    <w:p w14:paraId="5FBB600A" w14:textId="77777777" w:rsidR="00362A41" w:rsidRDefault="00362A41" w:rsidP="003D49F7">
      <w:pPr>
        <w:spacing w:line="360" w:lineRule="auto"/>
      </w:pPr>
    </w:p>
    <w:p w14:paraId="34CDF77C" w14:textId="77777777" w:rsidR="00362A41" w:rsidRDefault="00362A41" w:rsidP="003D49F7">
      <w:pPr>
        <w:spacing w:line="360" w:lineRule="auto"/>
      </w:pPr>
    </w:p>
    <w:p w14:paraId="6EF6F003" w14:textId="77777777" w:rsidR="00362A41" w:rsidRDefault="00362A41" w:rsidP="003D49F7">
      <w:pPr>
        <w:spacing w:line="360" w:lineRule="auto"/>
      </w:pPr>
    </w:p>
    <w:p w14:paraId="6BAF568B" w14:textId="77777777" w:rsidR="00362A41" w:rsidRDefault="00362A41" w:rsidP="003D49F7">
      <w:pPr>
        <w:spacing w:line="360" w:lineRule="auto"/>
      </w:pPr>
    </w:p>
    <w:p w14:paraId="249C5427" w14:textId="77777777" w:rsidR="00362A41" w:rsidRDefault="00362A41" w:rsidP="003D49F7">
      <w:pPr>
        <w:spacing w:line="360" w:lineRule="auto"/>
      </w:pPr>
    </w:p>
    <w:p w14:paraId="0A9E6C91" w14:textId="77777777" w:rsidR="00362A41" w:rsidRDefault="00362A41" w:rsidP="003D49F7">
      <w:pPr>
        <w:spacing w:line="360" w:lineRule="auto"/>
      </w:pPr>
    </w:p>
    <w:p w14:paraId="756BB04A" w14:textId="77777777" w:rsidR="00362A41" w:rsidRDefault="00362A41" w:rsidP="003D49F7">
      <w:pPr>
        <w:spacing w:line="360" w:lineRule="auto"/>
      </w:pPr>
    </w:p>
    <w:p w14:paraId="0958A180" w14:textId="77777777" w:rsidR="00362A41" w:rsidRDefault="00362A41" w:rsidP="003D49F7">
      <w:pPr>
        <w:spacing w:line="360" w:lineRule="auto"/>
      </w:pPr>
    </w:p>
    <w:p w14:paraId="16838447" w14:textId="77777777" w:rsidR="00362A41" w:rsidRDefault="00362A41" w:rsidP="003D49F7">
      <w:pPr>
        <w:spacing w:line="360" w:lineRule="auto"/>
      </w:pPr>
    </w:p>
    <w:p w14:paraId="2E152681" w14:textId="77777777" w:rsidR="00362A41" w:rsidRDefault="00362A41" w:rsidP="003D49F7">
      <w:pPr>
        <w:spacing w:line="360" w:lineRule="auto"/>
      </w:pPr>
    </w:p>
    <w:p w14:paraId="5EC6200F" w14:textId="77777777" w:rsidR="00362A41" w:rsidRDefault="00362A41" w:rsidP="003D49F7">
      <w:pPr>
        <w:spacing w:line="360" w:lineRule="auto"/>
      </w:pPr>
    </w:p>
    <w:p w14:paraId="3CB85AB6" w14:textId="77777777" w:rsidR="00362A41" w:rsidRDefault="00362A41" w:rsidP="003D49F7">
      <w:pPr>
        <w:spacing w:line="360" w:lineRule="auto"/>
      </w:pPr>
    </w:p>
    <w:p w14:paraId="58678E81" w14:textId="77777777" w:rsidR="00362A41" w:rsidRDefault="00362A41" w:rsidP="003D49F7">
      <w:pPr>
        <w:spacing w:line="360" w:lineRule="auto"/>
      </w:pPr>
    </w:p>
    <w:p w14:paraId="0F579675" w14:textId="77777777" w:rsidR="00362A41" w:rsidRDefault="00362A41" w:rsidP="003D49F7">
      <w:pPr>
        <w:spacing w:line="360" w:lineRule="auto"/>
      </w:pPr>
    </w:p>
    <w:p w14:paraId="12EE12CA" w14:textId="77777777" w:rsidR="00362A41" w:rsidRDefault="00362A41" w:rsidP="003D49F7">
      <w:pPr>
        <w:spacing w:line="360" w:lineRule="auto"/>
      </w:pPr>
    </w:p>
    <w:p w14:paraId="67B65044" w14:textId="77777777" w:rsidR="00362A41" w:rsidRDefault="00362A41" w:rsidP="003D49F7">
      <w:pPr>
        <w:spacing w:line="360" w:lineRule="auto"/>
      </w:pPr>
    </w:p>
    <w:p w14:paraId="1827F607" w14:textId="77777777" w:rsidR="00362A41" w:rsidRDefault="00362A41" w:rsidP="003D49F7">
      <w:pPr>
        <w:spacing w:line="360" w:lineRule="auto"/>
      </w:pPr>
    </w:p>
    <w:p w14:paraId="75CE9352" w14:textId="58322E52" w:rsidR="00DD187B" w:rsidRDefault="00DD187B" w:rsidP="003D49F7">
      <w:pPr>
        <w:spacing w:line="360" w:lineRule="auto"/>
      </w:pPr>
      <w:r>
        <w:lastRenderedPageBreak/>
        <w:t>Then, we create a peashooter to shoot the zombies away. The way to interact with it is to click the peashooter’s head to shoot a projectile.</w:t>
      </w:r>
    </w:p>
    <w:p w14:paraId="3098DAA3" w14:textId="2C006E74" w:rsidR="00DD187B" w:rsidRDefault="00362A41" w:rsidP="003D49F7">
      <w:pPr>
        <w:spacing w:line="360" w:lineRule="auto"/>
      </w:pPr>
      <w:r w:rsidRPr="00362A41">
        <w:drawing>
          <wp:inline distT="0" distB="0" distL="0" distR="0" wp14:anchorId="279A1B34" wp14:editId="5E12632B">
            <wp:extent cx="5620534" cy="6001588"/>
            <wp:effectExtent l="0" t="0" r="0" b="0"/>
            <wp:docPr id="2110826734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826734" name="Picture 1" descr="A computer screen shot of a program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0FDD" w14:textId="079621DC" w:rsidR="00362A41" w:rsidRDefault="00362A41" w:rsidP="003D49F7">
      <w:pPr>
        <w:spacing w:line="360" w:lineRule="auto"/>
      </w:pPr>
      <w:r w:rsidRPr="00362A41">
        <w:lastRenderedPageBreak/>
        <w:drawing>
          <wp:inline distT="0" distB="0" distL="0" distR="0" wp14:anchorId="259DA6E7" wp14:editId="2C18A551">
            <wp:extent cx="4896533" cy="8545118"/>
            <wp:effectExtent l="0" t="0" r="0" b="8890"/>
            <wp:docPr id="169110613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106136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854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CF18A" w14:textId="1EB9248B" w:rsidR="00362A41" w:rsidRDefault="00362A41" w:rsidP="003D49F7">
      <w:pPr>
        <w:spacing w:line="360" w:lineRule="auto"/>
      </w:pPr>
      <w:r>
        <w:lastRenderedPageBreak/>
        <w:t xml:space="preserve">Since there is an object being generated to be shot, we need to create the object to be visualized </w:t>
      </w:r>
      <w:r w:rsidRPr="00362A41">
        <w:drawing>
          <wp:inline distT="0" distB="0" distL="0" distR="0" wp14:anchorId="3FBBACC2" wp14:editId="1DDF542A">
            <wp:extent cx="3277057" cy="5620534"/>
            <wp:effectExtent l="0" t="0" r="0" b="0"/>
            <wp:docPr id="183902622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26228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5620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B942F" w14:textId="712D738F" w:rsidR="00DD187B" w:rsidRDefault="00362A41" w:rsidP="003D49F7">
      <w:pPr>
        <w:spacing w:line="360" w:lineRule="auto"/>
      </w:pPr>
      <w:r>
        <w:t>To add some protection to the peashooter, we add some walnut to protect it</w:t>
      </w:r>
    </w:p>
    <w:p w14:paraId="6662E1C8" w14:textId="58C16747" w:rsidR="00DD187B" w:rsidRDefault="00362A41" w:rsidP="003D49F7">
      <w:pPr>
        <w:spacing w:line="360" w:lineRule="auto"/>
      </w:pPr>
      <w:r w:rsidRPr="00362A41">
        <w:drawing>
          <wp:inline distT="0" distB="0" distL="0" distR="0" wp14:anchorId="0EA3E3EA" wp14:editId="406B48AC">
            <wp:extent cx="5191850" cy="1991003"/>
            <wp:effectExtent l="0" t="0" r="8890" b="9525"/>
            <wp:docPr id="81867991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79915" name="Picture 1" descr="A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D99FE" w14:textId="77777777" w:rsidR="00362A41" w:rsidRDefault="00362A41" w:rsidP="003D49F7">
      <w:pPr>
        <w:spacing w:line="360" w:lineRule="auto"/>
      </w:pPr>
    </w:p>
    <w:p w14:paraId="38E5B3BF" w14:textId="77777777" w:rsidR="00362A41" w:rsidRDefault="00362A41" w:rsidP="003D49F7">
      <w:pPr>
        <w:spacing w:line="360" w:lineRule="auto"/>
      </w:pPr>
    </w:p>
    <w:p w14:paraId="638C89C0" w14:textId="31D9BA71" w:rsidR="00362A41" w:rsidRDefault="00362A41" w:rsidP="003D49F7">
      <w:pPr>
        <w:spacing w:line="360" w:lineRule="auto"/>
      </w:pPr>
      <w:r>
        <w:lastRenderedPageBreak/>
        <w:t>And then we give it some sky to resemble some correlation with the real world. We just load some textures to the world cube. There are 2 modes to the skybox which is the day and night. And to change, we just change the loaded skybox.</w:t>
      </w:r>
    </w:p>
    <w:p w14:paraId="290AF755" w14:textId="47ABBEF2" w:rsidR="00362A41" w:rsidRDefault="00362A41" w:rsidP="003D49F7">
      <w:pPr>
        <w:spacing w:line="360" w:lineRule="auto"/>
      </w:pPr>
      <w:r w:rsidRPr="00362A41">
        <w:drawing>
          <wp:inline distT="0" distB="0" distL="0" distR="0" wp14:anchorId="22C9197D" wp14:editId="17E3A681">
            <wp:extent cx="4305901" cy="5506218"/>
            <wp:effectExtent l="0" t="0" r="0" b="0"/>
            <wp:docPr id="21009678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67893" name="Picture 1" descr="A screen 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CA97" w14:textId="7D4E8809" w:rsidR="00362A41" w:rsidRDefault="00362A41" w:rsidP="003D49F7">
      <w:pPr>
        <w:spacing w:line="360" w:lineRule="auto"/>
      </w:pPr>
      <w:r>
        <w:t>And lastly, we load all of it to the window.</w:t>
      </w:r>
    </w:p>
    <w:p w14:paraId="0463C324" w14:textId="2A0846CC" w:rsidR="00362A41" w:rsidRDefault="00362A41" w:rsidP="003D49F7">
      <w:pPr>
        <w:spacing w:line="360" w:lineRule="auto"/>
      </w:pPr>
      <w:r w:rsidRPr="00362A41">
        <w:lastRenderedPageBreak/>
        <w:drawing>
          <wp:inline distT="0" distB="0" distL="0" distR="0" wp14:anchorId="1A90B922" wp14:editId="3D1B0998">
            <wp:extent cx="4553585" cy="7097115"/>
            <wp:effectExtent l="0" t="0" r="0" b="8890"/>
            <wp:docPr id="95849600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96002" name="Picture 1" descr="A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709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F1C88" w14:textId="77777777" w:rsidR="00362A41" w:rsidRDefault="00362A41" w:rsidP="003D49F7">
      <w:pPr>
        <w:spacing w:line="360" w:lineRule="auto"/>
      </w:pPr>
    </w:p>
    <w:p w14:paraId="4CB7B5F3" w14:textId="77777777" w:rsidR="00362A41" w:rsidRDefault="00362A41" w:rsidP="003D49F7">
      <w:pPr>
        <w:spacing w:line="360" w:lineRule="auto"/>
      </w:pPr>
    </w:p>
    <w:p w14:paraId="32C22F05" w14:textId="77777777" w:rsidR="00362A41" w:rsidRDefault="00362A41" w:rsidP="003D49F7">
      <w:pPr>
        <w:spacing w:line="360" w:lineRule="auto"/>
      </w:pPr>
    </w:p>
    <w:p w14:paraId="3CE23019" w14:textId="77777777" w:rsidR="00362A41" w:rsidRDefault="00362A41" w:rsidP="003D49F7">
      <w:pPr>
        <w:spacing w:line="360" w:lineRule="auto"/>
      </w:pPr>
    </w:p>
    <w:p w14:paraId="02D78B83" w14:textId="77777777" w:rsidR="00362A41" w:rsidRDefault="00362A41" w:rsidP="003D49F7">
      <w:pPr>
        <w:spacing w:line="360" w:lineRule="auto"/>
      </w:pPr>
    </w:p>
    <w:p w14:paraId="54E29ADE" w14:textId="77777777" w:rsidR="00362A41" w:rsidRDefault="00362A41" w:rsidP="003D49F7">
      <w:pPr>
        <w:spacing w:line="360" w:lineRule="auto"/>
      </w:pPr>
    </w:p>
    <w:p w14:paraId="7D4F41CF" w14:textId="63FC5162" w:rsidR="00B2372A" w:rsidRPr="00E4364E" w:rsidRDefault="00E4364E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First Person Perspective based on the peashooter</w:t>
      </w:r>
      <w:r w:rsidR="003D49F7">
        <w:t xml:space="preserve"> on day</w:t>
      </w:r>
    </w:p>
    <w:p w14:paraId="661FC2BB" w14:textId="28470E6D" w:rsidR="00E4364E" w:rsidRPr="00682E72" w:rsidRDefault="00E4364E" w:rsidP="00E4364E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49012598" wp14:editId="6992390A">
            <wp:extent cx="6276975" cy="3524250"/>
            <wp:effectExtent l="0" t="0" r="9525" b="0"/>
            <wp:docPr id="82496656" name="Picture 1" descr="A cartoon character on a green grass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96656" name="Picture 1" descr="A cartoon character on a green grass fie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676BD" w14:textId="7573E845" w:rsidR="003D49F7" w:rsidRDefault="003D49F7" w:rsidP="003D49F7">
      <w:pPr>
        <w:pStyle w:val="ListParagraph"/>
        <w:numPr>
          <w:ilvl w:val="0"/>
          <w:numId w:val="20"/>
        </w:numPr>
        <w:spacing w:line="360" w:lineRule="auto"/>
      </w:pPr>
      <w:r>
        <w:t xml:space="preserve">First Person Perspective based on the peashooter on </w:t>
      </w:r>
      <w:r>
        <w:t>night</w:t>
      </w:r>
    </w:p>
    <w:p w14:paraId="1D66B995" w14:textId="3572A5E7" w:rsidR="003D49F7" w:rsidRPr="00E4364E" w:rsidRDefault="003D49F7" w:rsidP="003D49F7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0A534D7D" wp14:editId="6E27AC75">
            <wp:extent cx="6276975" cy="3524250"/>
            <wp:effectExtent l="0" t="0" r="9525" b="0"/>
            <wp:docPr id="2063919088" name="Picture 2" descr="A green alien on a chess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919088" name="Picture 2" descr="A green alien on a chess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80B2E" w14:textId="77777777" w:rsidR="00362A41" w:rsidRDefault="00362A41" w:rsidP="00362A41">
      <w:pPr>
        <w:pStyle w:val="ListParagraph"/>
        <w:spacing w:line="360" w:lineRule="auto"/>
      </w:pPr>
    </w:p>
    <w:p w14:paraId="34640FF1" w14:textId="77777777" w:rsidR="00362A41" w:rsidRDefault="00362A41" w:rsidP="00362A41">
      <w:pPr>
        <w:pStyle w:val="ListParagraph"/>
        <w:spacing w:line="360" w:lineRule="auto"/>
      </w:pPr>
    </w:p>
    <w:p w14:paraId="711E87EC" w14:textId="77777777" w:rsidR="00362A41" w:rsidRDefault="00362A41" w:rsidP="00362A41">
      <w:pPr>
        <w:pStyle w:val="ListParagraph"/>
        <w:spacing w:line="360" w:lineRule="auto"/>
      </w:pPr>
    </w:p>
    <w:p w14:paraId="3C6A59FD" w14:textId="77777777" w:rsidR="00362A41" w:rsidRDefault="00362A41" w:rsidP="00362A41">
      <w:pPr>
        <w:pStyle w:val="ListParagraph"/>
        <w:spacing w:line="360" w:lineRule="auto"/>
      </w:pPr>
    </w:p>
    <w:p w14:paraId="4AF31554" w14:textId="1491B1F0" w:rsidR="003D49F7" w:rsidRDefault="003D49F7" w:rsidP="003D49F7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Third</w:t>
      </w:r>
      <w:r>
        <w:t xml:space="preserve"> Person Perspective based on the peashooter on </w:t>
      </w:r>
      <w:r>
        <w:t>day</w:t>
      </w:r>
    </w:p>
    <w:p w14:paraId="555497B6" w14:textId="4D850585" w:rsidR="003D49F7" w:rsidRDefault="003D49F7" w:rsidP="003D49F7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033192DE" wp14:editId="1FDBF012">
            <wp:extent cx="6276975" cy="3524250"/>
            <wp:effectExtent l="0" t="0" r="9525" b="0"/>
            <wp:docPr id="1435745930" name="Picture 4" descr="A cartoon character standing on a grass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745930" name="Picture 4" descr="A cartoon character standing on a grass fie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D699B" w14:textId="1BD669D0" w:rsidR="003D49F7" w:rsidRDefault="003D49F7" w:rsidP="003D49F7">
      <w:pPr>
        <w:pStyle w:val="ListParagraph"/>
        <w:numPr>
          <w:ilvl w:val="0"/>
          <w:numId w:val="20"/>
        </w:numPr>
        <w:spacing w:line="360" w:lineRule="auto"/>
      </w:pPr>
      <w:r>
        <w:t>Third Person Perspective based on the peashooter on night</w:t>
      </w:r>
    </w:p>
    <w:p w14:paraId="4B4F8DB3" w14:textId="5EE898D3" w:rsidR="003D49F7" w:rsidRPr="003D49F7" w:rsidRDefault="003D49F7" w:rsidP="003D49F7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1C3BC998" wp14:editId="3CB1981F">
            <wp:extent cx="6276975" cy="3524250"/>
            <wp:effectExtent l="0" t="0" r="9525" b="0"/>
            <wp:docPr id="872079379" name="Picture 5" descr="A cartoon character in a grass fie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079379" name="Picture 5" descr="A cartoon character in a grass fiel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843FC" w14:textId="77777777" w:rsidR="00362A41" w:rsidRDefault="00362A41" w:rsidP="00362A41">
      <w:pPr>
        <w:pStyle w:val="ListParagraph"/>
        <w:spacing w:line="360" w:lineRule="auto"/>
      </w:pPr>
    </w:p>
    <w:p w14:paraId="0E94E71D" w14:textId="77777777" w:rsidR="00362A41" w:rsidRDefault="00362A41" w:rsidP="00362A41">
      <w:pPr>
        <w:pStyle w:val="ListParagraph"/>
        <w:spacing w:line="360" w:lineRule="auto"/>
      </w:pPr>
    </w:p>
    <w:p w14:paraId="33CB50A2" w14:textId="77777777" w:rsidR="00362A41" w:rsidRDefault="00362A41" w:rsidP="00362A41">
      <w:pPr>
        <w:pStyle w:val="ListParagraph"/>
        <w:spacing w:line="360" w:lineRule="auto"/>
      </w:pPr>
    </w:p>
    <w:p w14:paraId="6BC019E2" w14:textId="77777777" w:rsidR="00362A41" w:rsidRDefault="00362A41" w:rsidP="00362A41">
      <w:pPr>
        <w:pStyle w:val="ListParagraph"/>
        <w:spacing w:line="360" w:lineRule="auto"/>
      </w:pPr>
    </w:p>
    <w:p w14:paraId="3D2C3078" w14:textId="570B0CD6" w:rsidR="003D49F7" w:rsidRDefault="003D49F7" w:rsidP="003D49F7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Third Person Perspective </w:t>
      </w:r>
      <w:r>
        <w:t>peashooter shooting pea to the zombie</w:t>
      </w:r>
    </w:p>
    <w:p w14:paraId="3E93320A" w14:textId="067595C1" w:rsidR="003D49F7" w:rsidRDefault="003D49F7" w:rsidP="003D49F7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EBF808A" wp14:editId="0883D630">
            <wp:extent cx="6276975" cy="3524250"/>
            <wp:effectExtent l="0" t="0" r="9525" b="0"/>
            <wp:docPr id="181945978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0C20809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render.fineartamerica.com/images/rendered/default/poster/10/8/break/images/artworkimages/medium/2/popcorn-texture-marcus-jules.jpg </w:t>
      </w:r>
    </w:p>
    <w:p w14:paraId="55F294A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thumbs.dreamstime.com/b/green-grass-field-background-soccer-football-sports-lawn-pattern-texture-close-up-image-142564163.jpg </w:t>
      </w:r>
    </w:p>
    <w:p w14:paraId="563E669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skfb.ly/6ZZNq </w:t>
      </w:r>
    </w:p>
    <w:p w14:paraId="32F1D1F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>https://skfb.ly/o7HxM</w:t>
      </w:r>
    </w:p>
    <w:p w14:paraId="021001C4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opengameart.org/content/cloudy-skyboxes </w:t>
      </w:r>
    </w:p>
    <w:p w14:paraId="181DA48F" w14:textId="3B206F4E" w:rsidR="002F11B8" w:rsidRPr="00682E72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>https://opengameart.org/content/night-sky-stars-and-galaxies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AEA7C92" w:rsidR="002F5E84" w:rsidRDefault="00FC4873" w:rsidP="00A60661">
      <w:pPr>
        <w:pStyle w:val="ListParagraph"/>
        <w:numPr>
          <w:ilvl w:val="0"/>
          <w:numId w:val="22"/>
        </w:numPr>
        <w:spacing w:line="360" w:lineRule="auto"/>
      </w:pPr>
      <w:r>
        <w:t>2501975116</w:t>
      </w:r>
      <w:r w:rsidR="00A81038">
        <w:t xml:space="preserve"> – </w:t>
      </w:r>
      <w:r>
        <w:t>ERYN ANGELA</w:t>
      </w:r>
    </w:p>
    <w:p w14:paraId="10ACC47A" w14:textId="77777777" w:rsidR="00FC4873" w:rsidRDefault="00FC4873" w:rsidP="00D04AD9">
      <w:pPr>
        <w:pStyle w:val="ListParagraph"/>
        <w:numPr>
          <w:ilvl w:val="0"/>
          <w:numId w:val="22"/>
        </w:numPr>
        <w:spacing w:line="360" w:lineRule="auto"/>
      </w:pPr>
      <w:r w:rsidRPr="00FC4873">
        <w:t>2502073794</w:t>
      </w:r>
      <w:r w:rsidR="002F5E84">
        <w:t xml:space="preserve"> – </w:t>
      </w:r>
      <w:r w:rsidRPr="00FC4873">
        <w:t>NUKY YASUAR ZAMZAMY</w:t>
      </w:r>
    </w:p>
    <w:p w14:paraId="4BB5B5E4" w14:textId="01A51FBE" w:rsidR="00D43382" w:rsidRPr="00682E72" w:rsidRDefault="00FC4873" w:rsidP="001939C9">
      <w:pPr>
        <w:pStyle w:val="ListParagraph"/>
        <w:numPr>
          <w:ilvl w:val="0"/>
          <w:numId w:val="22"/>
        </w:numPr>
        <w:spacing w:line="360" w:lineRule="auto"/>
      </w:pPr>
      <w:r w:rsidRPr="00FC4873">
        <w:t>2540126033</w:t>
      </w:r>
      <w:r w:rsidR="002F5E84">
        <w:t xml:space="preserve"> – </w:t>
      </w:r>
      <w:r>
        <w:t>YOHANES ANDREW WIJAYA</w:t>
      </w:r>
    </w:p>
    <w:sectPr w:rsidR="00D43382" w:rsidRPr="00682E72" w:rsidSect="00DF2179">
      <w:headerReference w:type="default" r:id="rId28"/>
      <w:footerReference w:type="default" r:id="rId29"/>
      <w:headerReference w:type="first" r:id="rId30"/>
      <w:footerReference w:type="first" r:id="rId3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1D3C" w14:textId="77777777" w:rsidR="00786B81" w:rsidRDefault="00786B81" w:rsidP="00273E4A">
      <w:r>
        <w:separator/>
      </w:r>
    </w:p>
  </w:endnote>
  <w:endnote w:type="continuationSeparator" w:id="0">
    <w:p w14:paraId="596AA493" w14:textId="77777777" w:rsidR="00786B81" w:rsidRDefault="00786B8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92CD8" w14:textId="77777777" w:rsidR="00786B81" w:rsidRDefault="00786B81" w:rsidP="00273E4A">
      <w:r>
        <w:separator/>
      </w:r>
    </w:p>
  </w:footnote>
  <w:footnote w:type="continuationSeparator" w:id="0">
    <w:p w14:paraId="37E246D4" w14:textId="77777777" w:rsidR="00786B81" w:rsidRDefault="00786B8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  <w:num w:numId="23" w16cid:durableId="4421908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2A41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49F7"/>
    <w:rsid w:val="003D7084"/>
    <w:rsid w:val="003E41B3"/>
    <w:rsid w:val="003E42AE"/>
    <w:rsid w:val="003E5258"/>
    <w:rsid w:val="003E535B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1899"/>
    <w:rsid w:val="004A6F1F"/>
    <w:rsid w:val="004B47B5"/>
    <w:rsid w:val="004B6AFE"/>
    <w:rsid w:val="004B74EC"/>
    <w:rsid w:val="004C0F0C"/>
    <w:rsid w:val="004D176C"/>
    <w:rsid w:val="004D2426"/>
    <w:rsid w:val="004D53EE"/>
    <w:rsid w:val="004E4A81"/>
    <w:rsid w:val="004E4AB1"/>
    <w:rsid w:val="004E7352"/>
    <w:rsid w:val="00520E03"/>
    <w:rsid w:val="005314B7"/>
    <w:rsid w:val="00535DA7"/>
    <w:rsid w:val="00542033"/>
    <w:rsid w:val="005447D7"/>
    <w:rsid w:val="00545FF2"/>
    <w:rsid w:val="0055162F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2140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45D3F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6B81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281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3AA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0A2B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187B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364E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1240"/>
    <w:rsid w:val="00FC245F"/>
    <w:rsid w:val="00FC4873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38</TotalTime>
  <Pages>14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drew Wijaya</cp:lastModifiedBy>
  <cp:revision>347</cp:revision>
  <dcterms:created xsi:type="dcterms:W3CDTF">2017-10-20T05:51:00Z</dcterms:created>
  <dcterms:modified xsi:type="dcterms:W3CDTF">2023-12-17T18:15:00Z</dcterms:modified>
</cp:coreProperties>
</file>